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943214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leksandra Kasperu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Wioletta Zawisz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